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B0DE8" w14:textId="107AF1B9" w:rsidR="004F70F4" w:rsidRDefault="005D0927">
      <w:bookmarkStart w:id="0" w:name="_GoBack"/>
      <w:r>
        <w:rPr>
          <w:noProof/>
        </w:rPr>
        <w:drawing>
          <wp:inline distT="0" distB="0" distL="0" distR="0" wp14:anchorId="579807B1" wp14:editId="10BAAA9C">
            <wp:extent cx="7242622" cy="4072270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251526" cy="4077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4F70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xMzQ2MLMwNTY1NDVX0lEKTi0uzszPAykwrAUAj7pU2ywAAAA="/>
  </w:docVars>
  <w:rsids>
    <w:rsidRoot w:val="005D0927"/>
    <w:rsid w:val="004F70F4"/>
    <w:rsid w:val="005D0927"/>
    <w:rsid w:val="00C80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24C0B"/>
  <w15:chartTrackingRefBased/>
  <w15:docId w15:val="{0E8BA014-862C-4D4F-BA3D-BDE99EF2D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McHale</dc:creator>
  <cp:keywords/>
  <dc:description/>
  <cp:lastModifiedBy>Mary McHale</cp:lastModifiedBy>
  <cp:revision>1</cp:revision>
  <dcterms:created xsi:type="dcterms:W3CDTF">2018-03-25T14:21:00Z</dcterms:created>
  <dcterms:modified xsi:type="dcterms:W3CDTF">2018-03-25T14:22:00Z</dcterms:modified>
</cp:coreProperties>
</file>